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p>
      <w:pPr>
        <w:pStyle w:val="FirstParagraph"/>
      </w:pPr>
      <w:r>
        <w:t xml:space="preserve">Ana Silva</w:t>
      </w:r>
    </w:p>
    <w:p>
      <w:pPr>
        <w:pStyle w:val="BodyText"/>
      </w:pPr>
      <w:r>
        <w:t xml:space="preserve">Rua das Palmeiras, 456</w:t>
      </w:r>
    </w:p>
    <w:p>
      <w:pPr>
        <w:pStyle w:val="BodyText"/>
      </w:pPr>
      <w:r>
        <w:t xml:space="preserve">Botafogo, Rio de Janeiro - RJ</w:t>
      </w:r>
    </w:p>
    <w:p>
      <w:pPr>
        <w:pStyle w:val="BodyText"/>
      </w:pPr>
      <w:r>
        <w:t xml:space="preserve">22290-010, Brazil</w:t>
      </w:r>
    </w:p>
    <w:p>
      <w:pPr>
        <w:pStyle w:val="BodyText"/>
      </w:pPr>
      <w:r>
        <w:t xml:space="preserve">anasilva@email.com</w:t>
      </w:r>
    </w:p>
    <w:p>
      <w:pPr>
        <w:pStyle w:val="BodyText"/>
      </w:pPr>
      <w:r>
        <w:t xml:space="preserve">+55 (21) 98765-4321</w:t>
      </w:r>
    </w:p>
    <w:p>
      <w:pPr>
        <w:pStyle w:val="BodyText"/>
      </w:pPr>
      <w:r>
        <w:t xml:space="preserve">September 26, 2023</w:t>
      </w:r>
    </w:p>
    <w:p>
      <w:pPr>
        <w:pStyle w:val="BodyText"/>
      </w:pPr>
      <w:r>
        <w:t xml:space="preserve">TechInnovate Brasil</w:t>
      </w:r>
    </w:p>
    <w:p>
      <w:pPr>
        <w:pStyle w:val="BodyText"/>
      </w:pPr>
      <w:r>
        <w:t xml:space="preserve">Avenida Atlântica, 100</w:t>
      </w:r>
    </w:p>
    <w:p>
      <w:pPr>
        <w:pStyle w:val="BodyText"/>
      </w:pPr>
      <w:r>
        <w:t xml:space="preserve">Ipanema, Rio de Janeiro - RJ</w:t>
      </w:r>
    </w:p>
    <w:p>
      <w:pPr>
        <w:pStyle w:val="BodyText"/>
      </w:pPr>
      <w:r>
        <w:t xml:space="preserve">22420-901, Brazil</w:t>
      </w:r>
    </w:p>
    <w:bookmarkStart w:id="20" w:name="internship-application-letter"/>
    <w:p>
      <w:pPr>
        <w:pStyle w:val="Heading1"/>
      </w:pPr>
      <w:r>
        <w:t xml:space="preserve">Internship Application Letter</w:t>
      </w:r>
    </w:p>
    <w:p>
      <w:pPr>
        <w:pStyle w:val="FirstParagraph"/>
      </w:pPr>
      <w:r>
        <w:t xml:space="preserve">Dear Hiring Team at TechInnovate Brasil,</w:t>
      </w:r>
    </w:p>
    <w:p>
      <w:pPr>
        <w:pStyle w:val="BodyText"/>
      </w:pPr>
      <w:r>
        <w:t xml:space="preserve">It is with profound enthusiasm that I submit my application for the Software Engineer Internship position at TechInnovate Brasil, a company whose innovative spirit and commitment to technological advancement in Brazil Rio de Janeiro make it a beacon of inspiration for aspiring developers like myself. As a final-year Computer Science student at Federal University of Rio de Janeiro (UFRJ), I have cultivated both technical expertise and an intimate understanding of the dynamic tech ecosystem flourishing in our beautiful city. This</w:t>
      </w:r>
      <w:r>
        <w:t xml:space="preserve"> </w:t>
      </w:r>
      <w:r>
        <w:rPr>
          <w:bCs/>
          <w:b/>
        </w:rPr>
        <w:t xml:space="preserve">Internship Application Letter</w:t>
      </w:r>
      <w:r>
        <w:t xml:space="preserve"> </w:t>
      </w:r>
      <w:r>
        <w:t xml:space="preserve">represents not merely a job application, but a heartfelt expression of my desire to contribute to and grow within Rio's burgeoning technology landscape.</w:t>
      </w:r>
    </w:p>
    <w:p>
      <w:pPr>
        <w:pStyle w:val="BodyText"/>
      </w:pPr>
      <w:r>
        <w:t xml:space="preserve">My academic journey at UFRJ has been meticulously designed around practical software development. I've completed advanced coursework in Algorithms, Data Structures, Object-Oriented Programming, and Cloud Computing (AWS), achieving a GPA of 3.8/4.0. However, my true passion blossomed through hands-on projects that mirror the real-world challenges faced by companies in Brazil Rio de Janeiro's tech sector. For instance, I led a team to develop "CidadeSustentável," an open-source mobile application tracking urban sustainability metrics for Rio neighborhoods—integrating geolocation APIs with real-time data visualization. This project required me to master React Native for cross-platform development and implement RESTful microservices using Node.js, directly addressing the city's needs for civic tech solutions.</w:t>
      </w:r>
    </w:p>
    <w:p>
      <w:pPr>
        <w:pStyle w:val="BodyText"/>
      </w:pPr>
      <w:r>
        <w:t xml:space="preserve">What particularly excites me about this opportunity is TechInnovate Brasil's work in AI-driven solutions for South American markets. Your recent project optimizing public transportation routes across Rio de Janeiro using machine learning aligns perfectly with my technical interests and local context. I've followed your development of the "TransCidade" platform closely, admiring how it leverages real-time data from 15,000+ bus sensors—an initiative that directly improves daily life for millions in Brazil Rio de Janeiro. My proficiency in Python (including libraries like TensorFlow and Pandas) and experience with data pipeline construction would allow me to contribute meaningfully to such projects from day one.</w:t>
      </w:r>
    </w:p>
    <w:p>
      <w:pPr>
        <w:pStyle w:val="BodyText"/>
      </w:pPr>
      <w:r>
        <w:t xml:space="preserve">Beyond technical skills, I bring an authentic connection to the community we serve. Born and raised in Rio de Janeiro's vibrant neighborhood of Santa Teresa, I understand the unique technological challenges faced by diverse communities—from connectivity gaps in favelas to digital literacy needs across socioeconomic groups. My volunteer work with "Code for Rio," a nonprofit training underserved youth in coding, reinforced my commitment to building technology that serves all citizens. This experience taught me to communicate complex technical concepts simply—a skill I believe is essential for collaborating effectively within your multicultural team in Brazil Rio de Janeiro.</w:t>
      </w:r>
    </w:p>
    <w:p>
      <w:pPr>
        <w:pStyle w:val="BodyText"/>
      </w:pPr>
      <w:r>
        <w:t xml:space="preserve">I am equally drawn to TechInnovate Brasil's culture of mentorship. In my previous internship at a local fintech startup, "PayFlow," I thrived under guidance from senior engineers who helped me transition from academic projects to production-ready code. I mastered Git workflows, CI/CD pipelines using Jenkins, and Agile methodologies in a 12-month role that resulted in a 30% efficiency gain for their payment processing system. This experience solidified my belief that growth happens through collaborative learning—exactly the environment I seek as part of your Software Engineer Internship program.</w:t>
      </w:r>
    </w:p>
    <w:p>
      <w:pPr>
        <w:pStyle w:val="BodyText"/>
      </w:pPr>
      <w:r>
        <w:t xml:space="preserve">My technical toolkit includes proficiency in JavaScript (React, Node.js), Python, SQL databases, and Docker containerization. I've also completed AWS Certified Cloud Practitioner training to prepare for cloud-native development challenges. What truly differentiates me is my adaptability within Brazil's evolving tech ecosystem: I've navigated the nuances of working with Brazilian government data regulations (LGPD) and understand how cultural context shapes product design in Latin America. For example, when developing "CidadeSustentável," I redesigned the UI to accommodate Portuguese language requirements and local user behavior patterns—ensuring accessibility for all Rio residents.</w:t>
      </w:r>
    </w:p>
    <w:p>
      <w:pPr>
        <w:pStyle w:val="BodyText"/>
      </w:pPr>
      <w:r>
        <w:t xml:space="preserve">Rio de Janeiro isn't just my home; it's the living laboratory where I've witnessed technology transform communities. From the tech hubs of Jardim Botânico to startup incubators in Lapa, I've seen firsthand how innovation drives progress across Brazil Rio de Janeiro. My dream is to contribute to this momentum by helping build solutions that solve local problems while maintaining global relevance—exactly the mission embodied by TechInnovate Brasil. The opportunity to learn from your engineers while applying my skills in this inspiring city would be the perfect catalyst for my career as a Software Engineer.</w:t>
      </w:r>
    </w:p>
    <w:p>
      <w:pPr>
        <w:pStyle w:val="BodyText"/>
      </w:pPr>
      <w:r>
        <w:t xml:space="preserve">I am deeply committed to making meaningful contributions during my internship, whether through optimizing backend services, enhancing mobile app performance, or collaborating on AI model training. I've attached my resume detailing additional projects like "EcoRota," an app that uses machine learning to suggest eco-friendly commuting paths in Rio's traffic-congested streets. I am eager to discuss how my background in urban technology solutions can support TechInnovate Brasil's goals for Brazil Rio de Janeiro.</w:t>
      </w:r>
    </w:p>
    <w:p>
      <w:pPr>
        <w:pStyle w:val="BodyText"/>
      </w:pPr>
      <w:r>
        <w:t xml:space="preserve">Thank you for considering my application for this Software Engineer Internship. I have long admired TechInnovate Brasil's role in shaping the future of technology in Brazil, and I would be honored to learn from your team while contributing to projects that make a tangible difference in Rio de Janeiro. My availability is flexible for an internship starting February 2024, and I am prepared to relocate within the city immediately upon acceptance.</w:t>
      </w:r>
    </w:p>
    <w:p>
      <w:pPr>
        <w:pStyle w:val="BodyText"/>
      </w:pPr>
      <w:r>
        <w:t xml:space="preserve">I look forward to discussing how my skills in software development, local market understanding, and dedication to impactful technology can benefit TechInnovate Brasil. Please feel free to contact me via email or phone at your convenience.</w:t>
      </w:r>
    </w:p>
    <w:p>
      <w:pPr>
        <w:pStyle w:val="BodyText"/>
      </w:pPr>
      <w:r>
        <w:t xml:space="preserve">Sincerely,</w:t>
      </w:r>
    </w:p>
    <w:p>
      <w:pPr>
        <w:pStyle w:val="BodyText"/>
      </w:pPr>
      <w:r>
        <w:t xml:space="preserve">Ana Silva</w:t>
      </w:r>
    </w:p>
    <w:p>
      <w:pPr>
        <w:pStyle w:val="BodyText"/>
      </w:pPr>
      <w:r>
        <w:rPr>
          <w:iCs/>
          <w:i/>
        </w:rPr>
        <w:t xml:space="preserve">Word Count: 86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4-30T23:58:16Z</dcterms:created>
  <dcterms:modified xsi:type="dcterms:W3CDTF">2026-04-30T23:58:16Z</dcterms:modified>
</cp:coreProperties>
</file>

<file path=docProps/custom.xml><?xml version="1.0" encoding="utf-8"?>
<Properties xmlns="http://schemas.openxmlformats.org/officeDocument/2006/custom-properties" xmlns:vt="http://schemas.openxmlformats.org/officeDocument/2006/docPropsVTypes"/>
</file>